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var"/>
          <w:p>
            <w:pPr>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65" w:name="fig-ir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0" w:name="fig-irf-1"/>
                      <w:p>
                        <w:pPr>
                          <w:jc w:val="center"/>
                          <w:jc w:val="center"/>
                          <w:jc w:val="center"/>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RF dari harga WTI</w:t>
                        </w:r>
                      </w:p>
                      <w:bookmarkEnd w:id="60"/>
                    </w:tc>
                  </w:tr>
                </w:tbl>
                <w:p/>
              </w:tc>
              <w:tc>
                <w:tcPr/>
                <w:tbl>
                  <w:tblPr>
                    <w:tblStyle w:val="Table"/>
                    <w:tblW w:type="pct" w:w="5000"/>
                    <w:tblLook w:firstRow="0" w:lastRow="0" w:firstColumn="0" w:lastColumn="0" w:noHBand="0" w:noVBand="0" w:val="0000"/>
                    <w:jc w:val="start"/>
                  </w:tblPr>
                  <w:tblGrid>
                    <w:gridCol w:w="7920"/>
                  </w:tblGrid>
                  <w:tr>
                    <w:tc>
                      <w:tcPr/>
                      <w:bookmarkStart w:id="64" w:name="fig-irf-2"/>
                      <w:p>
                        <w:pPr>
                          <w:jc w:val="center"/>
                          <w:jc w:val="center"/>
                          <w:jc w:val="center"/>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RF dari nilai tukar rupiah terhadap dolar AS</w:t>
                        </w:r>
                      </w:p>
                      <w:bookmarkEnd w:id="64"/>
                    </w:tc>
                  </w:tr>
                </w:tbl>
                <w:p/>
              </w:tc>
            </w:tr>
          </w:tbl>
          <w:p>
            <w:pPr>
              <w:jc w:val="center"/>
            </w:pPr>
            <w:pPr>
              <w:jc w:val="start"/>
              <w:spacing w:before="200"/>
              <w:pStyle w:val="ImageCaption"/>
            </w:pPr>
            <w:pPr>
              <w:spacing w:before="200"/>
              <w:pStyle w:val="ImageCaption"/>
            </w:pPr>
            <w:r>
              <w:t xml:space="preserve">Figure 5: impulse response function dari VAR(1)</w:t>
            </w:r>
          </w:p>
          <w:bookmarkEnd w:id="65"/>
        </w:tc>
      </w:tr>
    </w:tbl>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3-11-26T13:22:12Z</dcterms:created>
  <dcterms:modified xsi:type="dcterms:W3CDTF">2023-11-26T13: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